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emf" ContentType="image/x-emf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5DA0" w:rsidRDefault="003742C2">
      <w:pPr>
        <w:sectPr w:rsidR="00B45DA0" w:rsidSect="003115F6">
          <w:headerReference w:type="even" r:id="rId9"/>
          <w:headerReference w:type="default" r:id="rId10"/>
          <w:footerReference w:type="even" r:id="rId11"/>
          <w:footerReference w:type="default" r:id="rId12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0F1C33" wp14:editId="46B9814E">
                <wp:simplePos x="0" y="0"/>
                <wp:positionH relativeFrom="page">
                  <wp:posOffset>521335</wp:posOffset>
                </wp:positionH>
                <wp:positionV relativeFrom="page">
                  <wp:posOffset>6591300</wp:posOffset>
                </wp:positionV>
                <wp:extent cx="6858000" cy="2757170"/>
                <wp:effectExtent l="0" t="0" r="0" b="11430"/>
                <wp:wrapThrough wrapText="bothSides">
                  <wp:wrapPolygon edited="0">
                    <wp:start x="80" y="0"/>
                    <wp:lineTo x="80" y="21491"/>
                    <wp:lineTo x="21440" y="21491"/>
                    <wp:lineTo x="21440" y="0"/>
                    <wp:lineTo x="80" y="0"/>
                  </wp:wrapPolygon>
                </wp:wrapThrough>
                <wp:docPr id="258" name="Text Box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757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742C2" w:rsidRDefault="003742C2" w:rsidP="003742C2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:rsidR="003742C2" w:rsidRPr="002B5CD1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Today is a Station Assessment Day. We’ll complete each station for 2 (or 3) minutes. One station is an assessment station where you’ll be given feedback based on your skill performance.</w:t>
                            </w:r>
                          </w:p>
                          <w:p w:rsidR="003742C2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Arial" w:hAnsi="Arial"/>
                                <w:i/>
                                <w:sz w:val="22"/>
                              </w:rPr>
                            </w:pPr>
                            <w:r w:rsidRPr="00B964C6">
                              <w:rPr>
                                <w:rFonts w:ascii="Arial" w:hAnsi="Arial"/>
                                <w:i/>
                                <w:sz w:val="22"/>
                              </w:rPr>
                              <w:t>Teacher: Talk through and/or demonstrate each station. Emphasize expectations at the assessment station.</w:t>
                            </w:r>
                          </w:p>
                          <w:p w:rsidR="003742C2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When the music starts, begin working at your station. When it stops, you’ll have 1 minute to clean up the station equipment and rotate to the next station. Wait until the music begins again before you start the activity at the new station.</w:t>
                            </w:r>
                          </w:p>
                          <w:p w:rsidR="003742C2" w:rsidRPr="00F154EB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While we’re learning this station format, I’ll pause the music for a longer period of time so that every team is able to clean up their area and rotate.</w:t>
                            </w:r>
                          </w:p>
                          <w:p w:rsidR="003742C2" w:rsidRDefault="003742C2" w:rsidP="003742C2">
                            <w:pPr>
                              <w:pStyle w:val="ListParagraph"/>
                              <w:ind w:left="360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3742C2" w:rsidRDefault="003742C2" w:rsidP="003742C2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3742C2" w:rsidRPr="00461D28" w:rsidRDefault="003742C2" w:rsidP="003742C2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:rsidR="003742C2" w:rsidRPr="00437F5E" w:rsidRDefault="003742C2" w:rsidP="003742C2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258" o:spid="_x0000_s1026" type="#_x0000_t202" style="position:absolute;margin-left:41.05pt;margin-top:519pt;width:540pt;height:217.1pt;z-index:2516736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" filled="f" stroked="f">
                <v:textbox>
                  <w:txbxContent>
                    <w:p w:rsidR="003742C2" w:rsidRDefault="003742C2" w:rsidP="003742C2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:rsidR="003742C2" w:rsidRPr="002B5CD1" w:rsidRDefault="003742C2" w:rsidP="003742C2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Today is a Station Assessment Day. We’ll complete each station for 2 (or 3) minutes. One station is an assessment station where you’ll be given feedback based on your skill performance.</w:t>
                      </w:r>
                    </w:p>
                    <w:p w:rsidR="003742C2" w:rsidRDefault="003742C2" w:rsidP="003742C2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Arial" w:hAnsi="Arial"/>
                          <w:i/>
                          <w:sz w:val="22"/>
                        </w:rPr>
                      </w:pPr>
                      <w:r w:rsidRPr="00B964C6">
                        <w:rPr>
                          <w:rFonts w:ascii="Arial" w:hAnsi="Arial"/>
                          <w:i/>
                          <w:sz w:val="22"/>
                        </w:rPr>
                        <w:t>Teacher: Talk through and/or demonstrate each station. Emphasize expectations at the assessment station.</w:t>
                      </w:r>
                    </w:p>
                    <w:p w:rsidR="003742C2" w:rsidRDefault="003742C2" w:rsidP="003742C2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When the music starts, begin working at your station. When it stops, you’ll have 1 minute to clean up the station equipment and rotate to the next station. Wait until the music begins again before you start the activity at the new station.</w:t>
                      </w:r>
                    </w:p>
                    <w:p w:rsidR="003742C2" w:rsidRPr="00F154EB" w:rsidRDefault="003742C2" w:rsidP="003742C2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While we’re learning this station format, I’ll pause the music for a longer period of time so that every team is able to clean up their area and rotate.</w:t>
                      </w:r>
                    </w:p>
                    <w:p w:rsidR="003742C2" w:rsidRDefault="003742C2" w:rsidP="003742C2">
                      <w:pPr>
                        <w:pStyle w:val="ListParagraph"/>
                        <w:ind w:left="360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:rsidR="003742C2" w:rsidRDefault="003742C2" w:rsidP="003742C2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3742C2" w:rsidRPr="00461D28" w:rsidRDefault="003742C2" w:rsidP="003742C2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p w:rsidR="003742C2" w:rsidRPr="00437F5E" w:rsidRDefault="003742C2" w:rsidP="003742C2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871E689" wp14:editId="64A5C74C">
                <wp:simplePos x="0" y="0"/>
                <wp:positionH relativeFrom="page">
                  <wp:posOffset>532130</wp:posOffset>
                </wp:positionH>
                <wp:positionV relativeFrom="page">
                  <wp:posOffset>3960495</wp:posOffset>
                </wp:positionV>
                <wp:extent cx="3478530" cy="2769870"/>
                <wp:effectExtent l="0" t="0" r="0" b="0"/>
                <wp:wrapThrough wrapText="bothSides">
                  <wp:wrapPolygon edited="0">
                    <wp:start x="158" y="0"/>
                    <wp:lineTo x="158" y="21392"/>
                    <wp:lineTo x="21292" y="21392"/>
                    <wp:lineTo x="21292" y="0"/>
                    <wp:lineTo x="158" y="0"/>
                  </wp:wrapPolygon>
                </wp:wrapThrough>
                <wp:docPr id="254" name="Text Box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8530" cy="276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742C2" w:rsidRDefault="003742C2" w:rsidP="003742C2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:rsidR="003742C2" w:rsidRPr="002F0B26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2</w:t>
                            </w:r>
                            <w:r w:rsidRPr="002F0B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 low profile cones</w:t>
                            </w:r>
                          </w:p>
                          <w:p w:rsidR="003742C2" w:rsidRPr="002F0B26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2F0B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tion music and music player</w:t>
                            </w:r>
                          </w:p>
                          <w:p w:rsidR="003742C2" w:rsidRPr="002F0B26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2F0B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ee station cards for equipment needs</w:t>
                            </w:r>
                          </w:p>
                          <w:p w:rsidR="003742C2" w:rsidRDefault="003742C2" w:rsidP="003742C2">
                            <w:pPr>
                              <w:pStyle w:val="ListParagraph"/>
                              <w:ind w:left="360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:rsidR="003742C2" w:rsidRPr="00F13CB6" w:rsidRDefault="003742C2" w:rsidP="003742C2">
                            <w:pPr>
                              <w:pStyle w:val="ListParagraph"/>
                              <w:ind w:left="360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:rsidR="003742C2" w:rsidRDefault="003742C2" w:rsidP="003742C2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:rsidR="003742C2" w:rsidRPr="002B5CD1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Using low profile cones, create 6-10 grids (depending on size of class and activity area).</w:t>
                            </w:r>
                          </w:p>
                          <w:p w:rsidR="003742C2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Set station cards up on tall cones in each grid.</w:t>
                            </w:r>
                          </w:p>
                          <w:p w:rsidR="003742C2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Set up each station according to its station card.</w:t>
                            </w:r>
                          </w:p>
                          <w:p w:rsidR="003742C2" w:rsidRPr="002C2544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Designate 1 station as an assessment station.</w:t>
                            </w:r>
                          </w:p>
                          <w:p w:rsidR="003742C2" w:rsidRPr="007D0BA1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Create groups of 2-4 students, each group at a different station.</w:t>
                            </w:r>
                          </w:p>
                          <w:p w:rsidR="003742C2" w:rsidRPr="000C44F8" w:rsidRDefault="003742C2" w:rsidP="003742C2">
                            <w:pPr>
                              <w:pStyle w:val="ListParagraph"/>
                              <w:ind w:left="432"/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54" o:spid="_x0000_s1027" type="#_x0000_t202" style="position:absolute;margin-left:41.9pt;margin-top:311.85pt;width:273.9pt;height:218.1pt;z-index:25167257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" filled="f" stroked="f">
                <v:textbox>
                  <w:txbxContent>
                    <w:p w:rsidR="003742C2" w:rsidRDefault="003742C2" w:rsidP="003742C2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:rsidR="003742C2" w:rsidRPr="002F0B26" w:rsidRDefault="003742C2" w:rsidP="003742C2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2</w:t>
                      </w:r>
                      <w:r w:rsidRPr="002F0B26">
                        <w:rPr>
                          <w:rFonts w:ascii="Arial" w:hAnsi="Arial"/>
                          <w:sz w:val="22"/>
                          <w:szCs w:val="22"/>
                        </w:rPr>
                        <w:t>4 low profile cones</w:t>
                      </w:r>
                    </w:p>
                    <w:p w:rsidR="003742C2" w:rsidRPr="002F0B26" w:rsidRDefault="003742C2" w:rsidP="003742C2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2F0B26">
                        <w:rPr>
                          <w:rFonts w:ascii="Arial" w:hAnsi="Arial"/>
                          <w:sz w:val="22"/>
                          <w:szCs w:val="22"/>
                        </w:rPr>
                        <w:t>Station music and music player</w:t>
                      </w:r>
                    </w:p>
                    <w:p w:rsidR="003742C2" w:rsidRPr="002F0B26" w:rsidRDefault="003742C2" w:rsidP="003742C2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2F0B26">
                        <w:rPr>
                          <w:rFonts w:ascii="Arial" w:hAnsi="Arial"/>
                          <w:sz w:val="22"/>
                          <w:szCs w:val="22"/>
                        </w:rPr>
                        <w:t>See station cards for equipment needs</w:t>
                      </w:r>
                    </w:p>
                    <w:p w:rsidR="003742C2" w:rsidRDefault="003742C2" w:rsidP="003742C2">
                      <w:pPr>
                        <w:pStyle w:val="ListParagraph"/>
                        <w:ind w:left="360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:rsidR="003742C2" w:rsidRPr="00F13CB6" w:rsidRDefault="003742C2" w:rsidP="003742C2">
                      <w:pPr>
                        <w:pStyle w:val="ListParagraph"/>
                        <w:ind w:left="360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:rsidR="003742C2" w:rsidRDefault="003742C2" w:rsidP="003742C2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:rsidR="003742C2" w:rsidRPr="002B5CD1" w:rsidRDefault="003742C2" w:rsidP="003742C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Using low profile cones, create 6-10 grids (depending on size of class and activity area).</w:t>
                      </w:r>
                    </w:p>
                    <w:p w:rsidR="003742C2" w:rsidRDefault="003742C2" w:rsidP="003742C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Set station cards up on tall cones in each grid.</w:t>
                      </w:r>
                    </w:p>
                    <w:p w:rsidR="003742C2" w:rsidRDefault="003742C2" w:rsidP="003742C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Set up each station according to its station card.</w:t>
                      </w:r>
                    </w:p>
                    <w:p w:rsidR="003742C2" w:rsidRPr="002C2544" w:rsidRDefault="003742C2" w:rsidP="003742C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Designate 1 station as an assessment station.</w:t>
                      </w:r>
                    </w:p>
                    <w:p w:rsidR="003742C2" w:rsidRPr="007D0BA1" w:rsidRDefault="003742C2" w:rsidP="003742C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Create groups of 2-4 students, each group at a different station.</w:t>
                      </w:r>
                    </w:p>
                    <w:p w:rsidR="003742C2" w:rsidRPr="000C44F8" w:rsidRDefault="003742C2" w:rsidP="003742C2">
                      <w:pPr>
                        <w:pStyle w:val="ListParagraph"/>
                        <w:ind w:left="432"/>
                        <w:rPr>
                          <w:rFonts w:ascii="Arial" w:hAnsi="Arial"/>
                          <w:sz w:val="22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1BB524" wp14:editId="2900E5D8">
                <wp:simplePos x="0" y="0"/>
                <wp:positionH relativeFrom="page">
                  <wp:posOffset>4846320</wp:posOffset>
                </wp:positionH>
                <wp:positionV relativeFrom="page">
                  <wp:posOffset>2000885</wp:posOffset>
                </wp:positionV>
                <wp:extent cx="2343150" cy="1443355"/>
                <wp:effectExtent l="0" t="0" r="0" b="4445"/>
                <wp:wrapThrough wrapText="bothSides">
                  <wp:wrapPolygon edited="0">
                    <wp:start x="234" y="0"/>
                    <wp:lineTo x="234" y="21286"/>
                    <wp:lineTo x="21073" y="21286"/>
                    <wp:lineTo x="21073" y="0"/>
                    <wp:lineTo x="234" y="0"/>
                  </wp:wrapPolygon>
                </wp:wrapThrough>
                <wp:docPr id="253" name="Text Box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1443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742C2" w:rsidRPr="002F0B26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2F0B2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art Activity with Music</w:t>
                            </w:r>
                          </w:p>
                          <w:p w:rsidR="003742C2" w:rsidRPr="002F0B26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2F0B2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hen Music Stops: Clean the Area and Rotate</w:t>
                            </w:r>
                          </w:p>
                          <w:p w:rsidR="003742C2" w:rsidRDefault="003742C2" w:rsidP="003742C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53" o:spid="_x0000_s1028" type="#_x0000_t202" style="position:absolute;margin-left:381.6pt;margin-top:157.55pt;width:184.5pt;height:113.65pt;z-index:2516715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" filled="f" stroked="f">
                <v:textbox>
                  <w:txbxContent>
                    <w:p w:rsidR="003742C2" w:rsidRPr="002F0B26" w:rsidRDefault="003742C2" w:rsidP="003742C2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2F0B26">
                        <w:rPr>
                          <w:rFonts w:ascii="Arial" w:hAnsi="Arial" w:cs="Arial"/>
                          <w:sz w:val="22"/>
                          <w:szCs w:val="22"/>
                        </w:rPr>
                        <w:t>Start Activity with Music</w:t>
                      </w:r>
                    </w:p>
                    <w:p w:rsidR="003742C2" w:rsidRPr="002F0B26" w:rsidRDefault="003742C2" w:rsidP="003742C2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2F0B26">
                        <w:rPr>
                          <w:rFonts w:ascii="Arial" w:hAnsi="Arial" w:cs="Arial"/>
                          <w:sz w:val="22"/>
                          <w:szCs w:val="22"/>
                        </w:rPr>
                        <w:t>When Music Stops: Clean the Area and Rotate</w:t>
                      </w:r>
                    </w:p>
                    <w:p w:rsidR="003742C2" w:rsidRDefault="003742C2" w:rsidP="003742C2"/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9EA0258" wp14:editId="716896C6">
                <wp:simplePos x="0" y="0"/>
                <wp:positionH relativeFrom="page">
                  <wp:posOffset>514350</wp:posOffset>
                </wp:positionH>
                <wp:positionV relativeFrom="page">
                  <wp:posOffset>2000250</wp:posOffset>
                </wp:positionV>
                <wp:extent cx="4114800" cy="1533525"/>
                <wp:effectExtent l="0" t="0" r="0" b="0"/>
                <wp:wrapThrough wrapText="bothSides">
                  <wp:wrapPolygon edited="0">
                    <wp:start x="133" y="0"/>
                    <wp:lineTo x="133" y="21108"/>
                    <wp:lineTo x="21333" y="21108"/>
                    <wp:lineTo x="21333" y="0"/>
                    <wp:lineTo x="133" y="0"/>
                  </wp:wrapPolygon>
                </wp:wrapThrough>
                <wp:docPr id="252" name="Text Box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4800" cy="1533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742C2" w:rsidRPr="002F0B26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Skill: </w:t>
                            </w:r>
                            <w:r w:rsidRPr="002F0B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 will perform skill assessments to the best of my ability, following as many skills cues as I can.</w:t>
                            </w:r>
                          </w:p>
                          <w:p w:rsidR="003742C2" w:rsidRPr="002F0B26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2F0B26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Cognitive</w:t>
                            </w:r>
                            <w:r w:rsidRPr="002F0B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: I will follow the instructions on each station card in order to stay actively engaged with my team.</w:t>
                            </w:r>
                          </w:p>
                          <w:p w:rsidR="003742C2" w:rsidRPr="002F0B26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2F0B26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Fitness</w:t>
                            </w:r>
                            <w:r w:rsidRPr="002F0B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: I will find my pulse/heart rate after each station in order to see if it is beating faster than when I’m sitting or resting.</w:t>
                            </w:r>
                          </w:p>
                          <w:p w:rsidR="003742C2" w:rsidRPr="002F0B26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2F0B26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Personal &amp; Social Responsibility</w:t>
                            </w:r>
                            <w:r w:rsidRPr="002F0B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: I will follow the</w:t>
                            </w:r>
                          </w:p>
                          <w:p w:rsidR="003742C2" w:rsidRPr="002F0B26" w:rsidRDefault="003742C2" w:rsidP="003742C2">
                            <w:pPr>
                              <w:pStyle w:val="ListParagraph"/>
                              <w:ind w:left="360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proofErr w:type="gramStart"/>
                            <w:r w:rsidRPr="002F0B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ules</w:t>
                            </w:r>
                            <w:proofErr w:type="gramEnd"/>
                            <w:r w:rsidRPr="002F0B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parameters of the Station Day learning environment.</w:t>
                            </w:r>
                          </w:p>
                          <w:p w:rsidR="003742C2" w:rsidRDefault="003742C2" w:rsidP="003742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52" o:spid="_x0000_s1029" type="#_x0000_t202" style="position:absolute;margin-left:40.5pt;margin-top:157.5pt;width:324pt;height:120.7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" filled="f" stroked="f">
                <v:textbox>
                  <w:txbxContent>
                    <w:p w:rsidR="003742C2" w:rsidRPr="002F0B26" w:rsidRDefault="003742C2" w:rsidP="003742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Skill: </w:t>
                      </w:r>
                      <w:r w:rsidRPr="002F0B26">
                        <w:rPr>
                          <w:rFonts w:ascii="Arial" w:hAnsi="Arial"/>
                          <w:sz w:val="22"/>
                          <w:szCs w:val="22"/>
                        </w:rPr>
                        <w:t>I will perform skill assessments to the best of my ability, following as many skills cues as I can.</w:t>
                      </w:r>
                    </w:p>
                    <w:p w:rsidR="003742C2" w:rsidRPr="002F0B26" w:rsidRDefault="003742C2" w:rsidP="003742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2F0B26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Cognitive</w:t>
                      </w:r>
                      <w:r w:rsidRPr="002F0B26">
                        <w:rPr>
                          <w:rFonts w:ascii="Arial" w:hAnsi="Arial"/>
                          <w:sz w:val="22"/>
                          <w:szCs w:val="22"/>
                        </w:rPr>
                        <w:t>: I will follow the instructions on each station card in order to stay actively engaged with my team.</w:t>
                      </w:r>
                    </w:p>
                    <w:p w:rsidR="003742C2" w:rsidRPr="002F0B26" w:rsidRDefault="003742C2" w:rsidP="003742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2F0B26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Fitness</w:t>
                      </w:r>
                      <w:r w:rsidRPr="002F0B26">
                        <w:rPr>
                          <w:rFonts w:ascii="Arial" w:hAnsi="Arial"/>
                          <w:sz w:val="22"/>
                          <w:szCs w:val="22"/>
                        </w:rPr>
                        <w:t>: I will find my pulse/heart rate after each station in order to see if it is beating faster than when I’m sitting or resting.</w:t>
                      </w:r>
                    </w:p>
                    <w:p w:rsidR="003742C2" w:rsidRPr="002F0B26" w:rsidRDefault="003742C2" w:rsidP="003742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2F0B26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Personal &amp; Social Responsibility</w:t>
                      </w:r>
                      <w:r w:rsidRPr="002F0B26">
                        <w:rPr>
                          <w:rFonts w:ascii="Arial" w:hAnsi="Arial"/>
                          <w:sz w:val="22"/>
                          <w:szCs w:val="22"/>
                        </w:rPr>
                        <w:t>: I will follow the</w:t>
                      </w:r>
                    </w:p>
                    <w:p w:rsidR="003742C2" w:rsidRPr="002F0B26" w:rsidRDefault="003742C2" w:rsidP="003742C2">
                      <w:pPr>
                        <w:pStyle w:val="ListParagraph"/>
                        <w:ind w:left="360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proofErr w:type="gramStart"/>
                      <w:r w:rsidRPr="002F0B26">
                        <w:rPr>
                          <w:rFonts w:ascii="Arial" w:hAnsi="Arial"/>
                          <w:sz w:val="22"/>
                          <w:szCs w:val="22"/>
                        </w:rPr>
                        <w:t>rules</w:t>
                      </w:r>
                      <w:proofErr w:type="gramEnd"/>
                      <w:r w:rsidRPr="002F0B2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 parameters of the Station Day learning environment.</w:t>
                      </w:r>
                    </w:p>
                    <w:p w:rsidR="003742C2" w:rsidRDefault="003742C2" w:rsidP="003742C2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2F69FA16" wp14:editId="0FABEE8B">
            <wp:simplePos x="0" y="0"/>
            <wp:positionH relativeFrom="page">
              <wp:posOffset>4008120</wp:posOffset>
            </wp:positionH>
            <wp:positionV relativeFrom="page">
              <wp:posOffset>3289300</wp:posOffset>
            </wp:positionV>
            <wp:extent cx="3200400" cy="3200400"/>
            <wp:effectExtent l="25400" t="25400" r="25400" b="25400"/>
            <wp:wrapThrough wrapText="bothSides">
              <wp:wrapPolygon edited="0">
                <wp:start x="-171" y="-171"/>
                <wp:lineTo x="-171" y="21600"/>
                <wp:lineTo x="21600" y="21600"/>
                <wp:lineTo x="21600" y="-171"/>
                <wp:lineTo x="-171" y="-171"/>
              </wp:wrapPolygon>
            </wp:wrapThrough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Picture 251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ln>
                      <a:solidFill>
                        <a:srgbClr val="D2232A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74FA62" wp14:editId="73B6305B">
                <wp:simplePos x="0" y="0"/>
                <wp:positionH relativeFrom="margin">
                  <wp:posOffset>2201545</wp:posOffset>
                </wp:positionH>
                <wp:positionV relativeFrom="page">
                  <wp:posOffset>1095375</wp:posOffset>
                </wp:positionV>
                <wp:extent cx="2912110" cy="363220"/>
                <wp:effectExtent l="0" t="0" r="0" b="0"/>
                <wp:wrapSquare wrapText="bothSides"/>
                <wp:docPr id="320" name="Text Box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211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742C2" w:rsidRPr="00ED00BE" w:rsidRDefault="003742C2" w:rsidP="003742C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 xml:space="preserve">STATION DA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20" o:spid="_x0000_s1030" type="#_x0000_t202" style="position:absolute;margin-left:173.35pt;margin-top:86.25pt;width:229.3pt;height:28.6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" filled="f" stroked="f">
                <v:textbox>
                  <w:txbxContent>
                    <w:p w:rsidR="003742C2" w:rsidRPr="00ED00BE" w:rsidRDefault="003742C2" w:rsidP="003742C2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 xml:space="preserve">STATION DAY 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DE6074">
        <w:rPr>
          <w:noProof/>
        </w:rPr>
        <w:drawing>
          <wp:anchor distT="0" distB="0" distL="114300" distR="114300" simplePos="0" relativeHeight="251659264" behindDoc="0" locked="0" layoutInCell="1" allowOverlap="1" wp14:anchorId="02517153" wp14:editId="09752B2A">
            <wp:simplePos x="0" y="0"/>
            <wp:positionH relativeFrom="page">
              <wp:posOffset>502920</wp:posOffset>
            </wp:positionH>
            <wp:positionV relativeFrom="page">
              <wp:posOffset>173736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6074">
        <w:rPr>
          <w:noProof/>
        </w:rPr>
        <w:drawing>
          <wp:anchor distT="0" distB="0" distL="114300" distR="114300" simplePos="0" relativeHeight="251660288" behindDoc="0" locked="0" layoutInCell="1" allowOverlap="1" wp14:anchorId="6F059719" wp14:editId="44828B6C">
            <wp:simplePos x="0" y="0"/>
            <wp:positionH relativeFrom="page">
              <wp:posOffset>4846320</wp:posOffset>
            </wp:positionH>
            <wp:positionV relativeFrom="page">
              <wp:posOffset>173736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6074">
        <w:rPr>
          <w:noProof/>
        </w:rPr>
        <w:drawing>
          <wp:anchor distT="0" distB="0" distL="114300" distR="114300" simplePos="0" relativeHeight="251661312" behindDoc="0" locked="0" layoutInCell="1" allowOverlap="1" wp14:anchorId="5F2B79FC" wp14:editId="21F3AAE4">
            <wp:simplePos x="0" y="0"/>
            <wp:positionH relativeFrom="page">
              <wp:posOffset>502920</wp:posOffset>
            </wp:positionH>
            <wp:positionV relativeFrom="page">
              <wp:posOffset>3611880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6074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EFA75A" wp14:editId="53F3D5DA">
                <wp:simplePos x="0" y="0"/>
                <wp:positionH relativeFrom="page">
                  <wp:posOffset>502920</wp:posOffset>
                </wp:positionH>
                <wp:positionV relativeFrom="page">
                  <wp:posOffset>2002790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39.6pt,157.7pt" to="362.25pt,157.7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" strokecolor="#d2232a" strokeweight=".5pt">
                <w10:wrap type="through" anchorx="page" anchory="page"/>
              </v:line>
            </w:pict>
          </mc:Fallback>
        </mc:AlternateContent>
      </w:r>
      <w:r w:rsidR="00DE607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5FE1D7" wp14:editId="1567C030">
                <wp:simplePos x="0" y="0"/>
                <wp:positionH relativeFrom="page">
                  <wp:posOffset>4846320</wp:posOffset>
                </wp:positionH>
                <wp:positionV relativeFrom="page">
                  <wp:posOffset>2002790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9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381.6pt,157.7pt" to="563pt,157.7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" strokecolor="#d2232a" strokeweight=".5pt">
                <w10:wrap type="through" anchorx="page" anchory="page"/>
              </v:line>
            </w:pict>
          </mc:Fallback>
        </mc:AlternateContent>
      </w:r>
      <w:r w:rsidR="00DE607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44A510" wp14:editId="0C7D366D">
                <wp:simplePos x="0" y="0"/>
                <wp:positionH relativeFrom="page">
                  <wp:posOffset>502920</wp:posOffset>
                </wp:positionH>
                <wp:positionV relativeFrom="page">
                  <wp:posOffset>3886200</wp:posOffset>
                </wp:positionV>
                <wp:extent cx="32562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0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39.6pt,306pt" to="296pt,306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" strokecolor="#d2232a" strokeweight=".5pt">
                <w10:wrap type="through" anchorx="page" anchory="page"/>
              </v:line>
            </w:pict>
          </mc:Fallback>
        </mc:AlternateContent>
      </w:r>
      <w:r w:rsidR="00500A82">
        <w:br w:type="page"/>
      </w:r>
      <w:r w:rsidR="007736EB">
        <w:lastRenderedPageBreak/>
        <w:br/>
      </w:r>
    </w:p>
    <w:p w:rsidR="007736EB" w:rsidRDefault="003742C2">
      <w:bookmarkStart w:id="0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D5BAA15" wp14:editId="0098CDC3">
                <wp:simplePos x="0" y="0"/>
                <wp:positionH relativeFrom="margin">
                  <wp:posOffset>2482215</wp:posOffset>
                </wp:positionH>
                <wp:positionV relativeFrom="paragraph">
                  <wp:posOffset>106680</wp:posOffset>
                </wp:positionV>
                <wp:extent cx="2350135" cy="297815"/>
                <wp:effectExtent l="0" t="0" r="0" b="6985"/>
                <wp:wrapSquare wrapText="bothSides"/>
                <wp:docPr id="97" name="Text 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0135" cy="297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742C2" w:rsidRPr="002E3B0C" w:rsidRDefault="003742C2" w:rsidP="003742C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STATION DA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97" o:spid="_x0000_s1031" type="#_x0000_t202" style="position:absolute;margin-left:195.45pt;margin-top:8.4pt;width:185.05pt;height:23.45pt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" filled="f" stroked="f">
                <v:textbox>
                  <w:txbxContent>
                    <w:p w:rsidR="003742C2" w:rsidRPr="002E3B0C" w:rsidRDefault="003742C2" w:rsidP="003742C2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 xml:space="preserve">STATION DA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718F42D3" wp14:editId="2003999B">
                <wp:simplePos x="0" y="0"/>
                <wp:positionH relativeFrom="page">
                  <wp:posOffset>502920</wp:posOffset>
                </wp:positionH>
                <wp:positionV relativeFrom="page">
                  <wp:posOffset>3016885</wp:posOffset>
                </wp:positionV>
                <wp:extent cx="6720840" cy="456565"/>
                <wp:effectExtent l="0" t="0" r="0" b="635"/>
                <wp:wrapThrough wrapText="bothSides">
                  <wp:wrapPolygon edited="0">
                    <wp:start x="0" y="0"/>
                    <wp:lineTo x="0" y="18025"/>
                    <wp:lineTo x="3592" y="20428"/>
                    <wp:lineTo x="21388" y="20428"/>
                    <wp:lineTo x="21388" y="0"/>
                    <wp:lineTo x="0" y="0"/>
                  </wp:wrapPolygon>
                </wp:wrapThrough>
                <wp:docPr id="563" name="Group 5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0840" cy="456565"/>
                          <a:chOff x="0" y="0"/>
                          <a:chExt cx="6720840" cy="456565"/>
                        </a:xfrm>
                      </wpg:grpSpPr>
                      <pic:pic xmlns:pic="http://schemas.openxmlformats.org/drawingml/2006/picture">
                        <pic:nvPicPr>
                          <pic:cNvPr id="575" name="Picture 575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9845"/>
                            <a:ext cx="914400" cy="358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87" name="Text Box 587"/>
                        <wps:cNvSpPr txBox="1"/>
                        <wps:spPr>
                          <a:xfrm>
                            <a:off x="1097280" y="0"/>
                            <a:ext cx="5623560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742C2" w:rsidRDefault="003742C2" w:rsidP="003742C2">
                              <w:r w:rsidRPr="00E0315E">
                                <w:rPr>
                                  <w:rFonts w:ascii="Arial" w:hAnsi="Arial"/>
                                  <w:i/>
                                  <w:sz w:val="22"/>
                                  <w:szCs w:val="22"/>
                                </w:rPr>
                                <w:t>Select words from the module that you’re teach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63" o:spid="_x0000_s1032" style="position:absolute;margin-left:39.6pt;margin-top:237.55pt;width:529.2pt;height:35.95pt;z-index:251676672;mso-position-horizontal-relative:page;mso-position-vertical-relative:page" coordsize="6720840,456565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">
                <v:shape id="Picture 575" o:spid="_x0000_s1033" type="#_x0000_t75" style="position:absolute;top:29845;width:914400;height:3587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">
                  <v:imagedata r:id="rId18" o:title=""/>
                  <v:path arrowok="t"/>
                </v:shape>
                <v:shape id="Text Box 587" o:spid="_x0000_s1034" type="#_x0000_t202" style="position:absolute;left:1097280;width:5623560;height:45656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V5SjXxAAA&#10;ANwAAAAPAAAAZHJzL2Rvd25yZXYueG1sRI9Pi8IwFMTvwn6H8Bb2tiYr6mo1yqIInpT1H3h7NM+2&#10;2LyUJmvrtzfCgsdhZn7DTOetLcWNal841vDVVSCIU2cKzjQc9qvPEQgfkA2WjknDnTzMZ2+dKSbG&#10;NfxLt13IRISwT1BDHkKVSOnTnCz6rquIo3dxtcUQZZ1JU2MT4baUPaWG0mLBcSHHihY5pdfdn9Vw&#10;3FzOp77aZks7qBrXKsl2LLX+eG9/JiACteEV/m+vjYbB6BueZ+IRkLMH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FeUo18QAAADcAAAADwAAAAAAAAAAAAAAAACXAgAAZHJzL2Rv&#10;d25yZXYueG1sUEsFBgAAAAAEAAQA9QAAAIgDAAAAAA==&#10;" filled="f" stroked="f">
                  <v:textbox>
                    <w:txbxContent>
                      <w:p w:rsidR="003742C2" w:rsidRDefault="003742C2" w:rsidP="003742C2">
                        <w:r w:rsidRPr="00E0315E">
                          <w:rPr>
                            <w:rFonts w:ascii="Arial" w:hAnsi="Arial"/>
                            <w:i/>
                            <w:sz w:val="22"/>
                            <w:szCs w:val="22"/>
                          </w:rPr>
                          <w:t>Select words from the module that you’re teaching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6276E4F3" wp14:editId="063A33FE">
                <wp:simplePos x="0" y="0"/>
                <wp:positionH relativeFrom="page">
                  <wp:posOffset>502920</wp:posOffset>
                </wp:positionH>
                <wp:positionV relativeFrom="page">
                  <wp:posOffset>3857625</wp:posOffset>
                </wp:positionV>
                <wp:extent cx="6670040" cy="2118360"/>
                <wp:effectExtent l="0" t="0" r="0" b="0"/>
                <wp:wrapThrough wrapText="bothSides">
                  <wp:wrapPolygon edited="0">
                    <wp:start x="0" y="0"/>
                    <wp:lineTo x="0" y="5180"/>
                    <wp:lineTo x="3290" y="8547"/>
                    <wp:lineTo x="3290" y="21237"/>
                    <wp:lineTo x="21386" y="21237"/>
                    <wp:lineTo x="21386" y="0"/>
                    <wp:lineTo x="0" y="0"/>
                  </wp:wrapPolygon>
                </wp:wrapThrough>
                <wp:docPr id="599" name="Group 5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2118360"/>
                          <a:chOff x="0" y="0"/>
                          <a:chExt cx="6670040" cy="2118360"/>
                        </a:xfrm>
                      </wpg:grpSpPr>
                      <pic:pic xmlns:pic="http://schemas.openxmlformats.org/drawingml/2006/picture">
                        <pic:nvPicPr>
                          <pic:cNvPr id="600" name="Picture 600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60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1" name="Text Box 601"/>
                        <wps:cNvSpPr txBox="1"/>
                        <wps:spPr>
                          <a:xfrm>
                            <a:off x="991235" y="0"/>
                            <a:ext cx="5678805" cy="2118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742C2" w:rsidRPr="00E0315E" w:rsidRDefault="003742C2" w:rsidP="003742C2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E0315E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1, 2, 3, 5 </w:t>
                              </w:r>
                              <w:r w:rsidRPr="00E0315E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[</w:t>
                              </w:r>
                              <w:r w:rsidRPr="00E0315E">
                                <w:rPr>
                                  <w:rFonts w:ascii="Arial" w:hAnsi="Arial"/>
                                  <w:i/>
                                  <w:sz w:val="22"/>
                                  <w:szCs w:val="22"/>
                                </w:rPr>
                                <w:t>Select outcomes from the module you’re teaching.</w:t>
                              </w:r>
                              <w:r w:rsidRPr="00E0315E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]</w:t>
                              </w:r>
                            </w:p>
                            <w:p w:rsidR="003742C2" w:rsidRPr="00E0315E" w:rsidRDefault="003742C2" w:rsidP="003742C2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E0315E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4 [E2.3-5] </w:t>
                              </w:r>
                              <w:r w:rsidRPr="00E0315E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orks independently for extended periods of time (3); Reflects on personal social behavior in physical activity (4); Participates with responsible personal behavior in a variety of physical activity contexts, environments and facilities (5a); Exhibits respect for self with appropriate behavior while engaging in physical activity (5b).</w:t>
                              </w:r>
                            </w:p>
                            <w:p w:rsidR="003742C2" w:rsidRPr="00F24860" w:rsidRDefault="003742C2" w:rsidP="003742C2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99" o:spid="_x0000_s1035" style="position:absolute;margin-left:39.6pt;margin-top:303.75pt;width:525.2pt;height:166.8pt;z-index:251677696;mso-position-horizontal-relative:page;mso-position-vertical-relative:page" coordsize="6670040,211836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">
                <v:shape id="Picture 600" o:spid="_x0000_s1036" type="#_x0000_t75" style="position:absolute;top:26035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">
                  <v:imagedata r:id="rId20" o:title=""/>
                  <v:path arrowok="t"/>
                </v:shape>
                <v:shape id="Text Box 601" o:spid="_x0000_s1037" type="#_x0000_t202" style="position:absolute;left:991235;width:5678805;height:21183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DtncexAAA&#10;ANwAAAAPAAAAZHJzL2Rvd25yZXYueG1sRI9Ba8JAFITvQv/D8oTezG6kFU2zhmIp9FRRW6G3R/aZ&#10;BLNvQ3Zr0n/fFQSPw8x8w+TFaFtxod43jjWkiQJBXDrTcKXh6/A+W4LwAdlg65g0/JGHYv0wyTEz&#10;buAdXfahEhHCPkMNdQhdJqUva7LoE9cRR+/keoshyr6Spschwm0r50otpMWG40KNHW1qKs/7X6vh&#10;+/P0c3xS2+rNPneDG5Vku5JaP07H1xcQgcZwD9/aH0bDQqVwPROPgFz/A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Q7Z3HsQAAADcAAAADwAAAAAAAAAAAAAAAACXAgAAZHJzL2Rv&#10;d25yZXYueG1sUEsFBgAAAAAEAAQA9QAAAIgDAAAAAA==&#10;" filled="f" stroked="f">
                  <v:textbox>
                    <w:txbxContent>
                      <w:p w:rsidR="003742C2" w:rsidRPr="00E0315E" w:rsidRDefault="003742C2" w:rsidP="003742C2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E0315E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1, 2, 3, 5 </w:t>
                        </w:r>
                        <w:r w:rsidRPr="00E0315E">
                          <w:rPr>
                            <w:rFonts w:ascii="Arial" w:hAnsi="Arial"/>
                            <w:sz w:val="22"/>
                            <w:szCs w:val="22"/>
                          </w:rPr>
                          <w:t>[</w:t>
                        </w:r>
                        <w:r w:rsidRPr="00E0315E">
                          <w:rPr>
                            <w:rFonts w:ascii="Arial" w:hAnsi="Arial"/>
                            <w:i/>
                            <w:sz w:val="22"/>
                            <w:szCs w:val="22"/>
                          </w:rPr>
                          <w:t>Select outcomes from the module you’re teaching.</w:t>
                        </w:r>
                        <w:r w:rsidRPr="00E0315E">
                          <w:rPr>
                            <w:rFonts w:ascii="Arial" w:hAnsi="Arial"/>
                            <w:sz w:val="22"/>
                            <w:szCs w:val="22"/>
                          </w:rPr>
                          <w:t>]</w:t>
                        </w:r>
                      </w:p>
                      <w:p w:rsidR="003742C2" w:rsidRPr="00E0315E" w:rsidRDefault="003742C2" w:rsidP="003742C2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</w:pPr>
                        <w:r w:rsidRPr="00E0315E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4 [E2.3-5] </w:t>
                        </w:r>
                        <w:r w:rsidRPr="00E0315E">
                          <w:rPr>
                            <w:rFonts w:ascii="Arial" w:hAnsi="Arial"/>
                            <w:sz w:val="22"/>
                            <w:szCs w:val="22"/>
                          </w:rPr>
                          <w:t>Works independently for extended periods of time (3); Reflects on personal social behavior in physical activity (4); Participates with responsible personal behavior in a variety of physical activity contexts, environments and facilities (5a); Exhibits respect for self with appropriate behavior while engaging in physical activity (5b).</w:t>
                        </w:r>
                      </w:p>
                      <w:p w:rsidR="003742C2" w:rsidRPr="00F24860" w:rsidRDefault="003742C2" w:rsidP="003742C2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106A7996" wp14:editId="5FC72EF4">
                <wp:simplePos x="0" y="0"/>
                <wp:positionH relativeFrom="page">
                  <wp:posOffset>502920</wp:posOffset>
                </wp:positionH>
                <wp:positionV relativeFrom="page">
                  <wp:posOffset>6082665</wp:posOffset>
                </wp:positionV>
                <wp:extent cx="6614795" cy="1548130"/>
                <wp:effectExtent l="0" t="0" r="0" b="1270"/>
                <wp:wrapThrough wrapText="bothSides">
                  <wp:wrapPolygon edited="0">
                    <wp:start x="0" y="0"/>
                    <wp:lineTo x="0" y="5316"/>
                    <wp:lineTo x="3318" y="5670"/>
                    <wp:lineTo x="3318" y="21263"/>
                    <wp:lineTo x="21399" y="21263"/>
                    <wp:lineTo x="21482" y="0"/>
                    <wp:lineTo x="3069" y="0"/>
                    <wp:lineTo x="0" y="0"/>
                  </wp:wrapPolygon>
                </wp:wrapThrough>
                <wp:docPr id="602" name="Group 6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4795" cy="1548130"/>
                          <a:chOff x="0" y="0"/>
                          <a:chExt cx="6614795" cy="1548130"/>
                        </a:xfrm>
                      </wpg:grpSpPr>
                      <pic:pic xmlns:pic="http://schemas.openxmlformats.org/drawingml/2006/picture">
                        <pic:nvPicPr>
                          <pic:cNvPr id="603" name="Picture 603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391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4" name="Text Box 604"/>
                        <wps:cNvSpPr txBox="1"/>
                        <wps:spPr>
                          <a:xfrm>
                            <a:off x="991235" y="1905"/>
                            <a:ext cx="5623560" cy="154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742C2" w:rsidRPr="00E0315E" w:rsidRDefault="003742C2" w:rsidP="003742C2">
                              <w:pPr>
                                <w:ind w:left="144"/>
                                <w:rPr>
                                  <w:rFonts w:ascii="Arial" w:hAnsi="Arial"/>
                                  <w:i/>
                                  <w:sz w:val="22"/>
                                  <w:szCs w:val="22"/>
                                </w:rPr>
                              </w:pPr>
                              <w:r w:rsidRPr="00E0315E">
                                <w:rPr>
                                  <w:rFonts w:ascii="Arial" w:hAnsi="Arial"/>
                                  <w:i/>
                                  <w:sz w:val="22"/>
                                  <w:szCs w:val="22"/>
                                </w:rPr>
                                <w:t>Select questions from the module you’re teaching or the assessment you’re using.</w:t>
                              </w:r>
                            </w:p>
                            <w:p w:rsidR="003742C2" w:rsidRPr="00C0404B" w:rsidRDefault="003742C2" w:rsidP="003742C2">
                              <w:pPr>
                                <w:ind w:left="144"/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02" o:spid="_x0000_s1038" style="position:absolute;margin-left:39.6pt;margin-top:478.95pt;width:520.85pt;height:121.9pt;z-index:251678720;mso-position-horizontal-relative:page;mso-position-vertical-relative:page" coordsize="6614795,154813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">
                <v:shape id="Picture 603" o:spid="_x0000_s1039" type="#_x0000_t75" style="position:absolute;width:914400;height:3917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OQl&#10;drrDAAAA3AAAAA8AAABkcnMvZG93bnJldi54bWxEj82KwkAQhO8LvsPQgrd1oguyRkdRIYs38Qf0&#10;2GTaJJjpCZlW49s7Cwt7LKrqK2q+7FytHtSGyrOB0TABRZx7W3Fh4HTMPr9BBUG2WHsmAy8KsFz0&#10;PuaYWv/kPT0OUqgI4ZCigVKkSbUOeUkOw9A3xNG7+tahRNkW2rb4jHBX63GSTLTDiuNCiQ1tSspv&#10;h7szkF9+dLax2/O6GO8vVxnJLnNTYwb9bjUDJdTJf/ivvbUGJskX/J6JR0Av3gA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5CV2usMAAADcAAAADwAAAAAAAAAAAAAAAACcAgAA&#10;ZHJzL2Rvd25yZXYueG1sUEsFBgAAAAAEAAQA9wAAAIwDAAAAAA==&#10;">
                  <v:imagedata r:id="rId22" o:title=""/>
                  <v:path arrowok="t"/>
                </v:shape>
                <v:shape id="Text Box 604" o:spid="_x0000_s1040" type="#_x0000_t202" style="position:absolute;left:991235;top:1905;width:5623560;height:154622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TwdSGwwAA&#10;ANwAAAAPAAAAZHJzL2Rvd25yZXYueG1sRI9Pi8IwFMTvC36H8IS9rYmLilajiIuwJ2X9B94ezbMt&#10;Ni+libZ+eyMseBxm5jfMbNHaUtyp9oVjDf2eAkGcOlNwpuGwX3+NQfiAbLB0TBoe5GEx73zMMDGu&#10;4T+670ImIoR9ghryEKpESp/mZNH3XEUcvYurLYYo60yaGpsIt6X8VmokLRYcF3KsaJVTet3drIbj&#10;5nI+DdQ2+7HDqnGtkmwnUuvPbrucggjUhnf4v/1rNIzUAF5n4hGQ8yc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TwdSGwwAAANwAAAAPAAAAAAAAAAAAAAAAAJcCAABkcnMvZG93&#10;bnJldi54bWxQSwUGAAAAAAQABAD1AAAAhwMAAAAA&#10;" filled="f" stroked="f">
                  <v:textbox>
                    <w:txbxContent>
                      <w:p w:rsidR="003742C2" w:rsidRPr="00E0315E" w:rsidRDefault="003742C2" w:rsidP="003742C2">
                        <w:pPr>
                          <w:ind w:left="144"/>
                          <w:rPr>
                            <w:rFonts w:ascii="Arial" w:hAnsi="Arial"/>
                            <w:i/>
                            <w:sz w:val="22"/>
                            <w:szCs w:val="22"/>
                          </w:rPr>
                        </w:pPr>
                        <w:r w:rsidRPr="00E0315E">
                          <w:rPr>
                            <w:rFonts w:ascii="Arial" w:hAnsi="Arial"/>
                            <w:i/>
                            <w:sz w:val="22"/>
                            <w:szCs w:val="22"/>
                          </w:rPr>
                          <w:t>Select questions from the module you’re teaching or the assessment you’re using.</w:t>
                        </w:r>
                      </w:p>
                      <w:p w:rsidR="003742C2" w:rsidRPr="00C0404B" w:rsidRDefault="003742C2" w:rsidP="003742C2">
                        <w:pPr>
                          <w:ind w:left="144"/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65AC4081" wp14:editId="1C339122">
                <wp:simplePos x="0" y="0"/>
                <wp:positionH relativeFrom="page">
                  <wp:posOffset>502920</wp:posOffset>
                </wp:positionH>
                <wp:positionV relativeFrom="page">
                  <wp:posOffset>7622540</wp:posOffset>
                </wp:positionV>
                <wp:extent cx="6741160" cy="1525270"/>
                <wp:effectExtent l="0" t="0" r="0" b="0"/>
                <wp:wrapThrough wrapText="bothSides">
                  <wp:wrapPolygon edited="0">
                    <wp:start x="3662" y="0"/>
                    <wp:lineTo x="0" y="360"/>
                    <wp:lineTo x="0" y="8633"/>
                    <wp:lineTo x="3662" y="11870"/>
                    <wp:lineTo x="3662" y="21222"/>
                    <wp:lineTo x="21405" y="21222"/>
                    <wp:lineTo x="21405" y="0"/>
                    <wp:lineTo x="3662" y="0"/>
                  </wp:wrapPolygon>
                </wp:wrapThrough>
                <wp:docPr id="605" name="Group 6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160" cy="1525270"/>
                          <a:chOff x="0" y="0"/>
                          <a:chExt cx="6741160" cy="1525270"/>
                        </a:xfrm>
                      </wpg:grpSpPr>
                      <pic:pic xmlns:pic="http://schemas.openxmlformats.org/drawingml/2006/picture">
                        <pic:nvPicPr>
                          <pic:cNvPr id="606" name="Picture 606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735"/>
                            <a:ext cx="914400" cy="5664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7" name="Text Box 32"/>
                        <wps:cNvSpPr txBox="1"/>
                        <wps:spPr>
                          <a:xfrm>
                            <a:off x="1117600" y="0"/>
                            <a:ext cx="5623560" cy="1525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742C2" w:rsidRPr="00E0315E" w:rsidRDefault="003742C2" w:rsidP="003742C2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  <w:r w:rsidRPr="00E0315E"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  <w:t>Organizing students to interact with content:</w:t>
                              </w:r>
                              <w:r w:rsidRPr="00E0315E">
                                <w:rPr>
                                  <w:rFonts w:ascii="Arial" w:hAnsi="Arial"/>
                                  <w:sz w:val="22"/>
                                </w:rPr>
                                <w:t xml:space="preserve"> The use of grids to organize students into learning stations is an effective way to manage activity, assessment, and cooperative learning opportunities. </w:t>
                              </w:r>
                              <w:proofErr w:type="gramStart"/>
                              <w:r w:rsidRPr="00E0315E">
                                <w:rPr>
                                  <w:rFonts w:ascii="Arial" w:hAnsi="Arial"/>
                                  <w:sz w:val="22"/>
                                </w:rPr>
                                <w:t>Practice using this format several times, especially with young children, before attempting to facilitate an assessment experience.</w:t>
                              </w:r>
                              <w:proofErr w:type="gramEnd"/>
                              <w:r w:rsidRPr="00E0315E">
                                <w:rPr>
                                  <w:rFonts w:ascii="Arial" w:hAnsi="Arial"/>
                                  <w:sz w:val="22"/>
                                </w:rPr>
                                <w:t xml:space="preserve"> Students need time to master the management aspects of station work. However, once this routine is learned, it often becomes an essential management tool in physical education.</w:t>
                              </w:r>
                            </w:p>
                            <w:p w:rsidR="003742C2" w:rsidRDefault="003742C2" w:rsidP="003742C2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05" o:spid="_x0000_s1041" style="position:absolute;margin-left:39.6pt;margin-top:600.2pt;width:530.8pt;height:120.1pt;z-index:251679744;mso-position-horizontal-relative:page;mso-position-vertical-relative:page" coordsize="6741160,152527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">
                <v:shape id="Picture 606" o:spid="_x0000_s1042" type="#_x0000_t75" style="position:absolute;top:38735;width:914400;height:56642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">
                  <v:imagedata r:id="rId24" o:title=""/>
                  <v:path arrowok="t"/>
                </v:shape>
                <v:shape id="Text Box 32" o:spid="_x0000_s1043" type="#_x0000_t202" style="position:absolute;left:1117600;width:5623560;height:152527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jE0rxwwAA&#10;ANwAAAAPAAAAZHJzL2Rvd25yZXYueG1sRI9Ba8JAFITvgv9heUJvumuxVlNXkUqhJ8VUBW+P7DMJ&#10;zb4N2a1J/70rCB6HmfmGWaw6W4krNb50rGE8UiCIM2dKzjUcfr6GMxA+IBusHJOGf/KwWvZ7C0yM&#10;a3lP1zTkIkLYJ6ihCKFOpPRZQRb9yNXE0bu4xmKIssmlabCNcFvJV6Wm0mLJcaHAmj4Lyn7TP6vh&#10;uL2cTxO1yzf2rW5dpyTbudT6ZdCtP0AE6sIz/Gh/Gw1T9Q73M/EIyOUN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jE0rxwwAAANwAAAAPAAAAAAAAAAAAAAAAAJcCAABkcnMvZG93&#10;bnJldi54bWxQSwUGAAAAAAQABAD1AAAAhwMAAAAA&#10;" filled="f" stroked="f">
                  <v:textbox>
                    <w:txbxContent>
                      <w:p w:rsidR="003742C2" w:rsidRPr="00E0315E" w:rsidRDefault="003742C2" w:rsidP="003742C2">
                        <w:pPr>
                          <w:rPr>
                            <w:rFonts w:ascii="Arial" w:hAnsi="Arial"/>
                            <w:sz w:val="22"/>
                          </w:rPr>
                        </w:pPr>
                        <w:r w:rsidRPr="00E0315E">
                          <w:rPr>
                            <w:rFonts w:ascii="Arial" w:hAnsi="Arial"/>
                            <w:b/>
                            <w:sz w:val="22"/>
                          </w:rPr>
                          <w:t>Organizing students to interact with content:</w:t>
                        </w:r>
                        <w:r w:rsidRPr="00E0315E">
                          <w:rPr>
                            <w:rFonts w:ascii="Arial" w:hAnsi="Arial"/>
                            <w:sz w:val="22"/>
                          </w:rPr>
                          <w:t xml:space="preserve"> The use of grids to organize students into learning stations is an effective way to manage activity, assessment, and cooperative learning opportunities. </w:t>
                        </w:r>
                        <w:proofErr w:type="gramStart"/>
                        <w:r w:rsidRPr="00E0315E">
                          <w:rPr>
                            <w:rFonts w:ascii="Arial" w:hAnsi="Arial"/>
                            <w:sz w:val="22"/>
                          </w:rPr>
                          <w:t>Practice using this format several times, especially with young children, before attempting to facilitate an assessment experience.</w:t>
                        </w:r>
                        <w:proofErr w:type="gramEnd"/>
                        <w:r w:rsidRPr="00E0315E">
                          <w:rPr>
                            <w:rFonts w:ascii="Arial" w:hAnsi="Arial"/>
                            <w:sz w:val="22"/>
                          </w:rPr>
                          <w:t xml:space="preserve"> Students need time to master the management aspects of station work. However, once this routine is learned, it often becomes an essential management tool in physical education.</w:t>
                        </w:r>
                      </w:p>
                      <w:p w:rsidR="003742C2" w:rsidRDefault="003742C2" w:rsidP="003742C2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0CEA4143" wp14:editId="11D64F48">
                <wp:simplePos x="0" y="0"/>
                <wp:positionH relativeFrom="page">
                  <wp:posOffset>403860</wp:posOffset>
                </wp:positionH>
                <wp:positionV relativeFrom="page">
                  <wp:posOffset>1351280</wp:posOffset>
                </wp:positionV>
                <wp:extent cx="6734810" cy="1000760"/>
                <wp:effectExtent l="0" t="0" r="0" b="0"/>
                <wp:wrapThrough wrapText="bothSides">
                  <wp:wrapPolygon edited="0">
                    <wp:start x="3666" y="0"/>
                    <wp:lineTo x="0" y="548"/>
                    <wp:lineTo x="0" y="12061"/>
                    <wp:lineTo x="3666" y="18091"/>
                    <wp:lineTo x="3666" y="20832"/>
                    <wp:lineTo x="21425" y="20832"/>
                    <wp:lineTo x="21425" y="0"/>
                    <wp:lineTo x="3666" y="0"/>
                  </wp:wrapPolygon>
                </wp:wrapThrough>
                <wp:docPr id="324" name="Group 3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810" cy="1000760"/>
                          <a:chOff x="-104265" y="0"/>
                          <a:chExt cx="6735421" cy="1000760"/>
                        </a:xfrm>
                      </wpg:grpSpPr>
                      <pic:pic xmlns:pic="http://schemas.openxmlformats.org/drawingml/2006/picture">
                        <pic:nvPicPr>
                          <pic:cNvPr id="325" name="Picture 325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04265" y="40639"/>
                            <a:ext cx="1016710" cy="51715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6" name="Text Box 326"/>
                        <wps:cNvSpPr txBox="1"/>
                        <wps:spPr>
                          <a:xfrm>
                            <a:off x="1007596" y="0"/>
                            <a:ext cx="5623560" cy="1000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742C2" w:rsidRDefault="003742C2" w:rsidP="003742C2">
                              <w:pPr>
                                <w:pStyle w:val="ListParagraph"/>
                                <w:numPr>
                                  <w:ilvl w:val="0"/>
                                  <w:numId w:val="2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E0315E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ome students may need step-by-step assistance d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uring 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clean-up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 rotation.</w:t>
                              </w:r>
                            </w:p>
                            <w:p w:rsidR="003742C2" w:rsidRDefault="003742C2" w:rsidP="003742C2">
                              <w:pPr>
                                <w:pStyle w:val="ListParagraph"/>
                                <w:numPr>
                                  <w:ilvl w:val="0"/>
                                  <w:numId w:val="2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E0315E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Pause the music and don’t restart until every group has safely transitioned.</w:t>
                              </w:r>
                            </w:p>
                            <w:p w:rsidR="003742C2" w:rsidRPr="00DE2E99" w:rsidRDefault="003742C2" w:rsidP="003742C2">
                              <w:pPr>
                                <w:pStyle w:val="ListParagraph"/>
                                <w:numPr>
                                  <w:ilvl w:val="0"/>
                                  <w:numId w:val="2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Provide visual cues and graphics to enhance station instructions.</w:t>
                              </w:r>
                            </w:p>
                            <w:p w:rsidR="003742C2" w:rsidRPr="002026BD" w:rsidRDefault="003742C2" w:rsidP="003742C2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3742C2" w:rsidRDefault="003742C2" w:rsidP="003742C2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324" o:spid="_x0000_s1044" style="position:absolute;margin-left:31.8pt;margin-top:106.4pt;width:530.3pt;height:78.8pt;z-index:251680768;mso-position-horizontal-relative:page;mso-position-vertical-relative:page;mso-width-relative:margin" coordorigin="-104265" coordsize="6735421,1000760" o:gfxdata="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">
                <v:shape id="Picture 325" o:spid="_x0000_s1045" type="#_x0000_t75" style="position:absolute;left:-104265;top:40639;width:1016710;height:517159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Puc&#10;m0DDAAAA3AAAAA8AAABkcnMvZG93bnJldi54bWxEj0Frg0AUhO+F/oflFXIpzRrTlGBdQzA07TXG&#10;3B/ui0rdt+Ju1P77bKHQ4zAz3zDpbjadGGlwrWUFq2UEgriyuuVaQXn+eNmCcB5ZY2eZFPyQg132&#10;+JBiou3EJxoLX4sAYZeggsb7PpHSVQ0ZdEvbEwfvageDPsihlnrAKcBNJ+MoepMGWw4LDfaUN1R9&#10;Fzej4FVi/OlWV86Pz5bKS26O/cEotXia9+8gPM3+P/zX/tIK1vEGfs+EIyCzOwA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+5ybQMMAAADcAAAADwAAAAAAAAAAAAAAAACcAgAA&#10;ZHJzL2Rvd25yZXYueG1sUEsFBgAAAAAEAAQA9wAAAIwDAAAAAA==&#10;">
                  <v:imagedata r:id="rId26" o:title=""/>
                  <v:path arrowok="t"/>
                </v:shape>
                <v:shape id="Text Box 326" o:spid="_x0000_s1046" type="#_x0000_t202" style="position:absolute;left:1007596;width:5623560;height:10007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qhBCOwwAA&#10;ANwAAAAPAAAAZHJzL2Rvd25yZXYueG1sRI9BawIxFITvgv8hPMGbJloVuxpFLIWelNpa8PbYPHcX&#10;Ny/LJrrrvzeC0OMwM98wy3VrS3Gj2heONYyGCgRx6kzBmYbfn8/BHIQPyAZLx6ThTh7Wq25niYlx&#10;DX/T7RAyESHsE9SQh1AlUvo0J4t+6Cri6J1dbTFEWWfS1NhEuC3lWKmZtFhwXMixom1O6eVwtRqO&#10;u/Ppb6L22YedVo1rlWT7LrXu99rNAkSgNvyHX+0vo+FtPIPnmXgE5OoB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qhBCOwwAAANwAAAAPAAAAAAAAAAAAAAAAAJcCAABkcnMvZG93&#10;bnJldi54bWxQSwUGAAAAAAQABAD1AAAAhwMAAAAA&#10;" filled="f" stroked="f">
                  <v:textbox>
                    <w:txbxContent>
                      <w:p w:rsidR="003742C2" w:rsidRDefault="003742C2" w:rsidP="003742C2">
                        <w:pPr>
                          <w:pStyle w:val="ListParagraph"/>
                          <w:numPr>
                            <w:ilvl w:val="0"/>
                            <w:numId w:val="2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E0315E">
                          <w:rPr>
                            <w:rFonts w:ascii="Arial" w:hAnsi="Arial"/>
                            <w:sz w:val="22"/>
                            <w:szCs w:val="22"/>
                          </w:rPr>
                          <w:t>Some students may need step-by-step assistance d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uring </w:t>
                        </w:r>
                        <w:proofErr w:type="spellStart"/>
                        <w:proofErr w:type="gramStart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clean-up</w:t>
                        </w:r>
                        <w:proofErr w:type="spellEnd"/>
                        <w:proofErr w:type="gramEnd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 rotation.</w:t>
                        </w:r>
                      </w:p>
                      <w:p w:rsidR="003742C2" w:rsidRDefault="003742C2" w:rsidP="003742C2">
                        <w:pPr>
                          <w:pStyle w:val="ListParagraph"/>
                          <w:numPr>
                            <w:ilvl w:val="0"/>
                            <w:numId w:val="2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E0315E">
                          <w:rPr>
                            <w:rFonts w:ascii="Arial" w:hAnsi="Arial"/>
                            <w:sz w:val="22"/>
                            <w:szCs w:val="22"/>
                          </w:rPr>
                          <w:t>Pause the music and don’t restart until every group has safely transitioned.</w:t>
                        </w:r>
                      </w:p>
                      <w:p w:rsidR="003742C2" w:rsidRPr="00DE2E99" w:rsidRDefault="003742C2" w:rsidP="003742C2">
                        <w:pPr>
                          <w:pStyle w:val="ListParagraph"/>
                          <w:numPr>
                            <w:ilvl w:val="0"/>
                            <w:numId w:val="2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Provide visual cues and graphics to enhance station instructions.</w:t>
                        </w:r>
                      </w:p>
                      <w:p w:rsidR="003742C2" w:rsidRPr="002026BD" w:rsidRDefault="003742C2" w:rsidP="003742C2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3742C2" w:rsidRDefault="003742C2" w:rsidP="003742C2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bookmarkEnd w:id="0"/>
      <w:r w:rsidR="007736EB">
        <w:br/>
      </w:r>
    </w:p>
    <w:p w:rsidR="007736EB" w:rsidRDefault="007736EB"/>
    <w:p w:rsidR="001E345B" w:rsidRDefault="006C2F8F">
      <w:r>
        <w:br/>
      </w:r>
      <w:r>
        <w:br/>
      </w:r>
    </w:p>
    <w:p w:rsidR="00BC12F1" w:rsidRDefault="00DE6074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317DA51" wp14:editId="651F0D3F">
                <wp:simplePos x="0" y="0"/>
                <wp:positionH relativeFrom="page">
                  <wp:posOffset>1478280</wp:posOffset>
                </wp:positionH>
                <wp:positionV relativeFrom="page">
                  <wp:posOffset>1438910</wp:posOffset>
                </wp:positionV>
                <wp:extent cx="0" cy="7668260"/>
                <wp:effectExtent l="0" t="0" r="25400" b="27940"/>
                <wp:wrapThrough wrapText="bothSides">
                  <wp:wrapPolygon edited="0">
                    <wp:start x="-1" y="0"/>
                    <wp:lineTo x="-1" y="21607"/>
                    <wp:lineTo x="-1" y="21607"/>
                    <wp:lineTo x="-1" y="0"/>
                    <wp:lineTo x="-1" y="0"/>
                  </wp:wrapPolygon>
                </wp:wrapThrough>
                <wp:docPr id="303" name="Straight Connector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66826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03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116.4pt,113.3pt" to="116.4pt,717.1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" strokecolor="#d2232a" strokeweight=".5pt">
                <w10:wrap type="through" anchorx="page" anchory="page"/>
              </v:line>
            </w:pict>
          </mc:Fallback>
        </mc:AlternateContent>
      </w:r>
    </w:p>
    <w:sectPr w:rsidR="00BC12F1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7673" w:rsidRDefault="00E27673" w:rsidP="00233FF0">
      <w:r>
        <w:separator/>
      </w:r>
    </w:p>
  </w:endnote>
  <w:endnote w:type="continuationSeparator" w:id="0">
    <w:p w:rsidR="00E27673" w:rsidRDefault="00E27673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3639" w:rsidRPr="008901F1" w:rsidRDefault="00F53639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3742C2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F53639" w:rsidRDefault="003742C2" w:rsidP="008901F1">
    <w:pPr>
      <w:pStyle w:val="Footer"/>
      <w:ind w:right="360" w:firstLine="36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B05A509" wp14:editId="02991DE5">
          <wp:simplePos x="0" y="0"/>
          <wp:positionH relativeFrom="margin">
            <wp:align>center</wp:align>
          </wp:positionH>
          <wp:positionV relativeFrom="paragraph">
            <wp:posOffset>-188595</wp:posOffset>
          </wp:positionV>
          <wp:extent cx="6765925" cy="63563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5925" cy="635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3639" w:rsidRPr="008901F1" w:rsidRDefault="00F53639" w:rsidP="00CF6436">
    <w:pPr>
      <w:pStyle w:val="Footer"/>
      <w:framePr w:w="702" w:wrap="around" w:vAnchor="text" w:hAnchor="page" w:x="10586" w:y="3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3742C2">
      <w:rPr>
        <w:rStyle w:val="PageNumber"/>
        <w:rFonts w:ascii="Arial" w:hAnsi="Arial" w:cs="Arial"/>
        <w:b/>
        <w:noProof/>
        <w:sz w:val="40"/>
        <w:szCs w:val="40"/>
      </w:rPr>
      <w:t>1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F53639" w:rsidRPr="00896D43" w:rsidRDefault="003742C2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A7EF347" wp14:editId="7347DE54">
          <wp:simplePos x="0" y="0"/>
          <wp:positionH relativeFrom="margin">
            <wp:align>center</wp:align>
          </wp:positionH>
          <wp:positionV relativeFrom="paragraph">
            <wp:posOffset>-175895</wp:posOffset>
          </wp:positionV>
          <wp:extent cx="6765925" cy="654050"/>
          <wp:effectExtent l="0" t="0" r="0" b="635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5925" cy="654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7673" w:rsidRDefault="00E27673" w:rsidP="00233FF0">
      <w:r>
        <w:separator/>
      </w:r>
    </w:p>
  </w:footnote>
  <w:footnote w:type="continuationSeparator" w:id="0">
    <w:p w:rsidR="00E27673" w:rsidRDefault="00E27673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3639" w:rsidRDefault="003115F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2E49EB8" wp14:editId="27A9CF63">
          <wp:simplePos x="0" y="0"/>
          <wp:positionH relativeFrom="margin">
            <wp:align>center</wp:align>
          </wp:positionH>
          <wp:positionV relativeFrom="page">
            <wp:posOffset>406400</wp:posOffset>
          </wp:positionV>
          <wp:extent cx="6765925" cy="808355"/>
          <wp:effectExtent l="0" t="0" r="0" b="444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5925" cy="808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3639" w:rsidRDefault="003115F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70BBBB6" wp14:editId="482D35FE">
          <wp:simplePos x="0" y="0"/>
          <wp:positionH relativeFrom="margin">
            <wp:align>center</wp:align>
          </wp:positionH>
          <wp:positionV relativeFrom="paragraph">
            <wp:posOffset>-103505</wp:posOffset>
          </wp:positionV>
          <wp:extent cx="6739255" cy="1142365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9255" cy="1142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3" type="#_x0000_t75" style="width:175pt;height:175pt" o:bullet="t">
        <v:imagedata r:id="rId1" o:title="I-07_Checkmark"/>
      </v:shape>
    </w:pict>
  </w:numPicBullet>
  <w:numPicBullet w:numPicBulletId="1">
    <w:pict>
      <v:shape id="_x0000_i1114" type="#_x0000_t75" style="width:175pt;height:175pt" o:bullet="t">
        <v:imagedata r:id="rId2" o:title="JR-checkmark"/>
      </v:shape>
    </w:pict>
  </w:numPicBullet>
  <w:numPicBullet w:numPicBulletId="2">
    <w:pict>
      <v:shape id="_x0000_i1115" type="#_x0000_t75" style="width:175pt;height:175pt" o:bullet="t">
        <v:imagedata r:id="rId3" o:title="I-04_Checkmark"/>
      </v:shape>
    </w:pict>
  </w:numPicBullet>
  <w:numPicBullet w:numPicBulletId="3">
    <w:pict>
      <v:shape id="_x0000_i1116" type="#_x0000_t75" style="width:175pt;height:175pt" o:bullet="t">
        <v:imagedata r:id="rId4" o:title="P-03-checkmark"/>
      </v:shape>
    </w:pict>
  </w:numPicBullet>
  <w:numPicBullet w:numPicBulletId="4">
    <w:pict>
      <v:shape id="_x0000_i1117" type="#_x0000_t75" style="width:175pt;height:175pt" o:bullet="t">
        <v:imagedata r:id="rId5" o:title="M-01-checkmark"/>
      </v:shape>
    </w:pict>
  </w:numPicBullet>
  <w:abstractNum w:abstractNumId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12C03"/>
    <w:multiLevelType w:val="hybridMultilevel"/>
    <w:tmpl w:val="756AFC8A"/>
    <w:lvl w:ilvl="0" w:tplc="B02C28C4">
      <w:start w:val="1"/>
      <w:numFmt w:val="decimal"/>
      <w:lvlText w:val="%1."/>
      <w:lvlJc w:val="left"/>
      <w:pPr>
        <w:ind w:left="720" w:hanging="360"/>
      </w:pPr>
      <w:rPr>
        <w:rFonts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096090"/>
    <w:multiLevelType w:val="hybridMultilevel"/>
    <w:tmpl w:val="967EFB1C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112A33"/>
    <w:multiLevelType w:val="hybridMultilevel"/>
    <w:tmpl w:val="9ABED3C8"/>
    <w:lvl w:ilvl="0" w:tplc="BBB8FCE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3C08F0"/>
    <w:multiLevelType w:val="hybridMultilevel"/>
    <w:tmpl w:val="C08063CA"/>
    <w:lvl w:ilvl="0" w:tplc="06AC47FC">
      <w:start w:val="1"/>
      <w:numFmt w:val="bullet"/>
      <w:lvlText w:val=""/>
      <w:lvlPicBulletId w:val="4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076EA2"/>
    <w:multiLevelType w:val="hybridMultilevel"/>
    <w:tmpl w:val="3ED27A44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114700F"/>
    <w:multiLevelType w:val="hybridMultilevel"/>
    <w:tmpl w:val="95344FD8"/>
    <w:lvl w:ilvl="0" w:tplc="4DFC106A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5BA2D64"/>
    <w:multiLevelType w:val="hybridMultilevel"/>
    <w:tmpl w:val="FC88B908"/>
    <w:lvl w:ilvl="0" w:tplc="B284FFC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16044DEC"/>
    <w:multiLevelType w:val="hybridMultilevel"/>
    <w:tmpl w:val="58A66240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A027F9D"/>
    <w:multiLevelType w:val="hybridMultilevel"/>
    <w:tmpl w:val="E6FE36E4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D602859"/>
    <w:multiLevelType w:val="hybridMultilevel"/>
    <w:tmpl w:val="3DAE9D66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09C386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5683356"/>
    <w:multiLevelType w:val="hybridMultilevel"/>
    <w:tmpl w:val="388A7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5B952E6"/>
    <w:multiLevelType w:val="hybridMultilevel"/>
    <w:tmpl w:val="17D25108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8BD12A6"/>
    <w:multiLevelType w:val="hybridMultilevel"/>
    <w:tmpl w:val="436AB5B8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29875B81"/>
    <w:multiLevelType w:val="hybridMultilevel"/>
    <w:tmpl w:val="9ABED3C8"/>
    <w:lvl w:ilvl="0" w:tplc="BBB8FCE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C586BC7"/>
    <w:multiLevelType w:val="hybridMultilevel"/>
    <w:tmpl w:val="1EA6217E"/>
    <w:lvl w:ilvl="0" w:tplc="75F8147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2C73009D"/>
    <w:multiLevelType w:val="hybridMultilevel"/>
    <w:tmpl w:val="745677E4"/>
    <w:lvl w:ilvl="0" w:tplc="75F8147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2F6152E7"/>
    <w:multiLevelType w:val="hybridMultilevel"/>
    <w:tmpl w:val="7E2E4826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2F88318D"/>
    <w:multiLevelType w:val="hybridMultilevel"/>
    <w:tmpl w:val="88023CCE"/>
    <w:lvl w:ilvl="0" w:tplc="FB4C2A98">
      <w:start w:val="1"/>
      <w:numFmt w:val="decimal"/>
      <w:lvlText w:val="%1."/>
      <w:lvlJc w:val="left"/>
      <w:pPr>
        <w:ind w:left="576" w:hanging="432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0E27D12"/>
    <w:multiLevelType w:val="hybridMultilevel"/>
    <w:tmpl w:val="D9563794"/>
    <w:lvl w:ilvl="0" w:tplc="75F8147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B9C0FB1"/>
    <w:multiLevelType w:val="hybridMultilevel"/>
    <w:tmpl w:val="D6180514"/>
    <w:lvl w:ilvl="0" w:tplc="A31E2034">
      <w:start w:val="1"/>
      <w:numFmt w:val="decimal"/>
      <w:lvlText w:val="%1."/>
      <w:lvlJc w:val="left"/>
      <w:pPr>
        <w:ind w:left="576" w:hanging="43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09B2DD5"/>
    <w:multiLevelType w:val="hybridMultilevel"/>
    <w:tmpl w:val="2242B870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41EB10B3"/>
    <w:multiLevelType w:val="hybridMultilevel"/>
    <w:tmpl w:val="1C10D658"/>
    <w:lvl w:ilvl="0" w:tplc="7CB81E3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425919F0"/>
    <w:multiLevelType w:val="hybridMultilevel"/>
    <w:tmpl w:val="73A64614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512034E"/>
    <w:multiLevelType w:val="hybridMultilevel"/>
    <w:tmpl w:val="F2C27B54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48FA713B"/>
    <w:multiLevelType w:val="hybridMultilevel"/>
    <w:tmpl w:val="41B4FB6E"/>
    <w:lvl w:ilvl="0" w:tplc="C974EABE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8">
    <w:nsid w:val="4AED2D03"/>
    <w:multiLevelType w:val="hybridMultilevel"/>
    <w:tmpl w:val="183648B6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F5241A6"/>
    <w:multiLevelType w:val="hybridMultilevel"/>
    <w:tmpl w:val="7E2A70FC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C701A2"/>
    <w:multiLevelType w:val="hybridMultilevel"/>
    <w:tmpl w:val="A4166BF0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>
    <w:nsid w:val="7E5969B3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4"/>
  </w:num>
  <w:num w:numId="3">
    <w:abstractNumId w:val="10"/>
  </w:num>
  <w:num w:numId="4">
    <w:abstractNumId w:val="4"/>
  </w:num>
  <w:num w:numId="5">
    <w:abstractNumId w:val="5"/>
  </w:num>
  <w:num w:numId="6">
    <w:abstractNumId w:val="44"/>
  </w:num>
  <w:num w:numId="7">
    <w:abstractNumId w:val="39"/>
  </w:num>
  <w:num w:numId="8">
    <w:abstractNumId w:val="21"/>
  </w:num>
  <w:num w:numId="9">
    <w:abstractNumId w:val="42"/>
  </w:num>
  <w:num w:numId="10">
    <w:abstractNumId w:val="29"/>
  </w:num>
  <w:num w:numId="11">
    <w:abstractNumId w:val="19"/>
  </w:num>
  <w:num w:numId="12">
    <w:abstractNumId w:val="26"/>
  </w:num>
  <w:num w:numId="13">
    <w:abstractNumId w:val="35"/>
  </w:num>
  <w:num w:numId="14">
    <w:abstractNumId w:val="2"/>
  </w:num>
  <w:num w:numId="15">
    <w:abstractNumId w:val="0"/>
  </w:num>
  <w:num w:numId="16">
    <w:abstractNumId w:val="41"/>
  </w:num>
  <w:num w:numId="17">
    <w:abstractNumId w:val="28"/>
  </w:num>
  <w:num w:numId="18">
    <w:abstractNumId w:val="43"/>
  </w:num>
  <w:num w:numId="19">
    <w:abstractNumId w:val="22"/>
  </w:num>
  <w:num w:numId="20">
    <w:abstractNumId w:val="23"/>
  </w:num>
  <w:num w:numId="21">
    <w:abstractNumId w:val="27"/>
  </w:num>
  <w:num w:numId="22">
    <w:abstractNumId w:val="12"/>
  </w:num>
  <w:num w:numId="23">
    <w:abstractNumId w:val="18"/>
  </w:num>
  <w:num w:numId="24">
    <w:abstractNumId w:val="36"/>
  </w:num>
  <w:num w:numId="25">
    <w:abstractNumId w:val="24"/>
  </w:num>
  <w:num w:numId="26">
    <w:abstractNumId w:val="3"/>
  </w:num>
  <w:num w:numId="27">
    <w:abstractNumId w:val="34"/>
  </w:num>
  <w:num w:numId="28">
    <w:abstractNumId w:val="20"/>
  </w:num>
  <w:num w:numId="29">
    <w:abstractNumId w:val="16"/>
  </w:num>
  <w:num w:numId="30">
    <w:abstractNumId w:val="17"/>
  </w:num>
  <w:num w:numId="31">
    <w:abstractNumId w:val="1"/>
  </w:num>
  <w:num w:numId="32">
    <w:abstractNumId w:val="25"/>
  </w:num>
  <w:num w:numId="33">
    <w:abstractNumId w:val="30"/>
  </w:num>
  <w:num w:numId="34">
    <w:abstractNumId w:val="37"/>
  </w:num>
  <w:num w:numId="35">
    <w:abstractNumId w:val="9"/>
  </w:num>
  <w:num w:numId="36">
    <w:abstractNumId w:val="6"/>
  </w:num>
  <w:num w:numId="37">
    <w:abstractNumId w:val="11"/>
  </w:num>
  <w:num w:numId="38">
    <w:abstractNumId w:val="46"/>
  </w:num>
  <w:num w:numId="39">
    <w:abstractNumId w:val="7"/>
  </w:num>
  <w:num w:numId="40">
    <w:abstractNumId w:val="45"/>
  </w:num>
  <w:num w:numId="41">
    <w:abstractNumId w:val="8"/>
  </w:num>
  <w:num w:numId="42">
    <w:abstractNumId w:val="13"/>
  </w:num>
  <w:num w:numId="43">
    <w:abstractNumId w:val="32"/>
  </w:num>
  <w:num w:numId="44">
    <w:abstractNumId w:val="33"/>
  </w:num>
  <w:num w:numId="45">
    <w:abstractNumId w:val="15"/>
  </w:num>
  <w:num w:numId="46">
    <w:abstractNumId w:val="38"/>
  </w:num>
  <w:num w:numId="47">
    <w:abstractNumId w:val="4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3sjA2MzcztDAwMDBT0lEKTi0uzszPAykwrAUA078XUSwAAAA="/>
  </w:docVars>
  <w:rsids>
    <w:rsidRoot w:val="00233FF0"/>
    <w:rsid w:val="0001442D"/>
    <w:rsid w:val="00023B2D"/>
    <w:rsid w:val="00072545"/>
    <w:rsid w:val="0009373C"/>
    <w:rsid w:val="000C0812"/>
    <w:rsid w:val="000C18FE"/>
    <w:rsid w:val="000D2F6A"/>
    <w:rsid w:val="000D4786"/>
    <w:rsid w:val="000D7459"/>
    <w:rsid w:val="000E26E3"/>
    <w:rsid w:val="000E5DBC"/>
    <w:rsid w:val="000F4C04"/>
    <w:rsid w:val="000F588E"/>
    <w:rsid w:val="00123049"/>
    <w:rsid w:val="00124B81"/>
    <w:rsid w:val="00126DE7"/>
    <w:rsid w:val="00127ABE"/>
    <w:rsid w:val="0015177B"/>
    <w:rsid w:val="00155F29"/>
    <w:rsid w:val="001855BE"/>
    <w:rsid w:val="00187655"/>
    <w:rsid w:val="00197E51"/>
    <w:rsid w:val="001A4745"/>
    <w:rsid w:val="001C2CF8"/>
    <w:rsid w:val="001C4C3C"/>
    <w:rsid w:val="001C5BB7"/>
    <w:rsid w:val="001D18DD"/>
    <w:rsid w:val="001E345B"/>
    <w:rsid w:val="001F74F8"/>
    <w:rsid w:val="00200A22"/>
    <w:rsid w:val="002026BD"/>
    <w:rsid w:val="002335BB"/>
    <w:rsid w:val="00233FF0"/>
    <w:rsid w:val="002418A4"/>
    <w:rsid w:val="0027423C"/>
    <w:rsid w:val="00276491"/>
    <w:rsid w:val="002A7836"/>
    <w:rsid w:val="002E2F38"/>
    <w:rsid w:val="002E3B0C"/>
    <w:rsid w:val="002F0B26"/>
    <w:rsid w:val="002F750F"/>
    <w:rsid w:val="00304D34"/>
    <w:rsid w:val="003115F6"/>
    <w:rsid w:val="00323D97"/>
    <w:rsid w:val="00335E86"/>
    <w:rsid w:val="003379D3"/>
    <w:rsid w:val="0034055B"/>
    <w:rsid w:val="003673CF"/>
    <w:rsid w:val="0037091A"/>
    <w:rsid w:val="00371EAC"/>
    <w:rsid w:val="003742C2"/>
    <w:rsid w:val="003844EF"/>
    <w:rsid w:val="0039362A"/>
    <w:rsid w:val="003A27AC"/>
    <w:rsid w:val="003A5C99"/>
    <w:rsid w:val="003D732B"/>
    <w:rsid w:val="00427390"/>
    <w:rsid w:val="004344F7"/>
    <w:rsid w:val="00437F5E"/>
    <w:rsid w:val="00450E3D"/>
    <w:rsid w:val="004750B6"/>
    <w:rsid w:val="004952A9"/>
    <w:rsid w:val="004C2776"/>
    <w:rsid w:val="004D04E2"/>
    <w:rsid w:val="004E0CC1"/>
    <w:rsid w:val="004E73EE"/>
    <w:rsid w:val="00500A82"/>
    <w:rsid w:val="00504D04"/>
    <w:rsid w:val="00514FE4"/>
    <w:rsid w:val="005150DD"/>
    <w:rsid w:val="00525C27"/>
    <w:rsid w:val="005344AD"/>
    <w:rsid w:val="005403CC"/>
    <w:rsid w:val="00540446"/>
    <w:rsid w:val="00544CE8"/>
    <w:rsid w:val="005520FF"/>
    <w:rsid w:val="005849E9"/>
    <w:rsid w:val="00587778"/>
    <w:rsid w:val="005B1AD3"/>
    <w:rsid w:val="005C76DF"/>
    <w:rsid w:val="006002A5"/>
    <w:rsid w:val="006024DC"/>
    <w:rsid w:val="006042EC"/>
    <w:rsid w:val="00611C8D"/>
    <w:rsid w:val="0061754E"/>
    <w:rsid w:val="00624413"/>
    <w:rsid w:val="006338CB"/>
    <w:rsid w:val="0064118E"/>
    <w:rsid w:val="006633B2"/>
    <w:rsid w:val="00687DC6"/>
    <w:rsid w:val="006C05BB"/>
    <w:rsid w:val="006C2F8F"/>
    <w:rsid w:val="006D1118"/>
    <w:rsid w:val="006D497E"/>
    <w:rsid w:val="006F5EEC"/>
    <w:rsid w:val="00705A29"/>
    <w:rsid w:val="00706919"/>
    <w:rsid w:val="00712670"/>
    <w:rsid w:val="00714C78"/>
    <w:rsid w:val="00715F71"/>
    <w:rsid w:val="007267AA"/>
    <w:rsid w:val="00731BCE"/>
    <w:rsid w:val="007427F5"/>
    <w:rsid w:val="00771866"/>
    <w:rsid w:val="00771DEF"/>
    <w:rsid w:val="007736EB"/>
    <w:rsid w:val="007753CC"/>
    <w:rsid w:val="00794312"/>
    <w:rsid w:val="007A2EFE"/>
    <w:rsid w:val="007A4780"/>
    <w:rsid w:val="007B22C8"/>
    <w:rsid w:val="007C3E2F"/>
    <w:rsid w:val="007D2772"/>
    <w:rsid w:val="007D7F7B"/>
    <w:rsid w:val="007E3A7D"/>
    <w:rsid w:val="007E7529"/>
    <w:rsid w:val="008265FF"/>
    <w:rsid w:val="008363E1"/>
    <w:rsid w:val="00881358"/>
    <w:rsid w:val="0088432C"/>
    <w:rsid w:val="008901F1"/>
    <w:rsid w:val="008921C6"/>
    <w:rsid w:val="00896CFA"/>
    <w:rsid w:val="00896D43"/>
    <w:rsid w:val="008A0055"/>
    <w:rsid w:val="008B67F8"/>
    <w:rsid w:val="008D1051"/>
    <w:rsid w:val="008D437E"/>
    <w:rsid w:val="008E6A07"/>
    <w:rsid w:val="008F4B47"/>
    <w:rsid w:val="00920BDF"/>
    <w:rsid w:val="009339D1"/>
    <w:rsid w:val="00981EEF"/>
    <w:rsid w:val="009A3EBE"/>
    <w:rsid w:val="009B3B7A"/>
    <w:rsid w:val="009C0B77"/>
    <w:rsid w:val="009C554A"/>
    <w:rsid w:val="009E416B"/>
    <w:rsid w:val="009E7B42"/>
    <w:rsid w:val="009F276A"/>
    <w:rsid w:val="00A013F6"/>
    <w:rsid w:val="00A257B1"/>
    <w:rsid w:val="00A3651B"/>
    <w:rsid w:val="00A51C80"/>
    <w:rsid w:val="00A52E14"/>
    <w:rsid w:val="00A63F85"/>
    <w:rsid w:val="00A758B4"/>
    <w:rsid w:val="00A8099A"/>
    <w:rsid w:val="00A96E69"/>
    <w:rsid w:val="00AB4AA3"/>
    <w:rsid w:val="00AB5C2B"/>
    <w:rsid w:val="00AD03E1"/>
    <w:rsid w:val="00AD349F"/>
    <w:rsid w:val="00AE2B62"/>
    <w:rsid w:val="00B45DA0"/>
    <w:rsid w:val="00B50B1A"/>
    <w:rsid w:val="00B55E54"/>
    <w:rsid w:val="00B709B2"/>
    <w:rsid w:val="00B70F09"/>
    <w:rsid w:val="00BB3C80"/>
    <w:rsid w:val="00BB4621"/>
    <w:rsid w:val="00BB4D51"/>
    <w:rsid w:val="00BC12F1"/>
    <w:rsid w:val="00BC2074"/>
    <w:rsid w:val="00BD2CA5"/>
    <w:rsid w:val="00BD56AC"/>
    <w:rsid w:val="00BE39A4"/>
    <w:rsid w:val="00BE5936"/>
    <w:rsid w:val="00BF7D20"/>
    <w:rsid w:val="00C104B0"/>
    <w:rsid w:val="00C133EC"/>
    <w:rsid w:val="00C40EBA"/>
    <w:rsid w:val="00C508A3"/>
    <w:rsid w:val="00C538A6"/>
    <w:rsid w:val="00C56E2B"/>
    <w:rsid w:val="00C81815"/>
    <w:rsid w:val="00C83BBF"/>
    <w:rsid w:val="00C93D03"/>
    <w:rsid w:val="00C975EE"/>
    <w:rsid w:val="00CB2360"/>
    <w:rsid w:val="00CB28FB"/>
    <w:rsid w:val="00CB61A1"/>
    <w:rsid w:val="00CC2059"/>
    <w:rsid w:val="00CC6EE8"/>
    <w:rsid w:val="00CD2FA6"/>
    <w:rsid w:val="00CE65C8"/>
    <w:rsid w:val="00CF6436"/>
    <w:rsid w:val="00D244DE"/>
    <w:rsid w:val="00D26C26"/>
    <w:rsid w:val="00D30F7E"/>
    <w:rsid w:val="00D45B53"/>
    <w:rsid w:val="00D559A1"/>
    <w:rsid w:val="00D7426F"/>
    <w:rsid w:val="00D76DD3"/>
    <w:rsid w:val="00D9095D"/>
    <w:rsid w:val="00D962A5"/>
    <w:rsid w:val="00DE176A"/>
    <w:rsid w:val="00DE2E99"/>
    <w:rsid w:val="00DE6074"/>
    <w:rsid w:val="00DF23A6"/>
    <w:rsid w:val="00E0315E"/>
    <w:rsid w:val="00E041A0"/>
    <w:rsid w:val="00E108E7"/>
    <w:rsid w:val="00E27673"/>
    <w:rsid w:val="00E335F8"/>
    <w:rsid w:val="00E345D6"/>
    <w:rsid w:val="00E41428"/>
    <w:rsid w:val="00E64C75"/>
    <w:rsid w:val="00E80D95"/>
    <w:rsid w:val="00E80F5F"/>
    <w:rsid w:val="00E81343"/>
    <w:rsid w:val="00EC6EDB"/>
    <w:rsid w:val="00ED00BE"/>
    <w:rsid w:val="00F11A40"/>
    <w:rsid w:val="00F13CB6"/>
    <w:rsid w:val="00F50145"/>
    <w:rsid w:val="00F53639"/>
    <w:rsid w:val="00F6261D"/>
    <w:rsid w:val="00F66197"/>
    <w:rsid w:val="00F74182"/>
    <w:rsid w:val="00F87FFE"/>
    <w:rsid w:val="00F93DE1"/>
    <w:rsid w:val="00F97A94"/>
    <w:rsid w:val="00FA68BC"/>
    <w:rsid w:val="00FA717B"/>
    <w:rsid w:val="00FC0455"/>
    <w:rsid w:val="00FC69F1"/>
    <w:rsid w:val="00FD63D0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CBB31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363E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63E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63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63E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63E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363E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63E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63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63E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63E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1.xml"/><Relationship Id="rId20" Type="http://schemas.openxmlformats.org/officeDocument/2006/relationships/image" Target="media/image17.jpeg"/><Relationship Id="rId21" Type="http://schemas.openxmlformats.org/officeDocument/2006/relationships/image" Target="media/image18.jpg"/><Relationship Id="rId22" Type="http://schemas.openxmlformats.org/officeDocument/2006/relationships/image" Target="media/image19.jpeg"/><Relationship Id="rId23" Type="http://schemas.openxmlformats.org/officeDocument/2006/relationships/image" Target="media/image20.jpg"/><Relationship Id="rId24" Type="http://schemas.openxmlformats.org/officeDocument/2006/relationships/image" Target="media/image21.jpeg"/><Relationship Id="rId25" Type="http://schemas.openxmlformats.org/officeDocument/2006/relationships/image" Target="media/image22.png"/><Relationship Id="rId26" Type="http://schemas.openxmlformats.org/officeDocument/2006/relationships/image" Target="media/image23.png"/><Relationship Id="rId27" Type="http://schemas.openxmlformats.org/officeDocument/2006/relationships/fontTable" Target="fontTable.xml"/><Relationship Id="rId28" Type="http://schemas.openxmlformats.org/officeDocument/2006/relationships/theme" Target="theme/theme1.xml"/><Relationship Id="rId10" Type="http://schemas.openxmlformats.org/officeDocument/2006/relationships/header" Target="header2.xml"/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image" Target="media/image10.emf"/><Relationship Id="rId14" Type="http://schemas.openxmlformats.org/officeDocument/2006/relationships/image" Target="media/image11.jpg"/><Relationship Id="rId15" Type="http://schemas.openxmlformats.org/officeDocument/2006/relationships/image" Target="media/image12.jpg"/><Relationship Id="rId16" Type="http://schemas.openxmlformats.org/officeDocument/2006/relationships/image" Target="media/image13.jpg"/><Relationship Id="rId17" Type="http://schemas.openxmlformats.org/officeDocument/2006/relationships/image" Target="media/image14.jpg"/><Relationship Id="rId18" Type="http://schemas.openxmlformats.org/officeDocument/2006/relationships/image" Target="media/image15.jpeg"/><Relationship Id="rId19" Type="http://schemas.openxmlformats.org/officeDocument/2006/relationships/image" Target="media/image16.jp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png"/><Relationship Id="rId5" Type="http://schemas.openxmlformats.org/officeDocument/2006/relationships/image" Target="media/image5.pn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615B25A-D24E-424F-ACC5-A5B325BA6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</Words>
  <Characters>25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2</cp:revision>
  <cp:lastPrinted>2016-01-25T13:58:00Z</cp:lastPrinted>
  <dcterms:created xsi:type="dcterms:W3CDTF">2016-02-10T17:41:00Z</dcterms:created>
  <dcterms:modified xsi:type="dcterms:W3CDTF">2016-02-10T17:41:00Z</dcterms:modified>
</cp:coreProperties>
</file>